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1" w:name="Xa9da84aa105606eafaa2f926e9c4037fb1d3241"/>
    <w:p>
      <w:pPr>
        <w:pStyle w:val="Heading1"/>
      </w:pPr>
      <w:r>
        <w:t xml:space="preserve">Internship Application Letter for Hairdress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Salon Name:</w:t>
      </w:r>
      <w:r>
        <w:t xml:space="preserve"> </w:t>
      </w:r>
      <w:r>
        <w:t xml:space="preserve">Couture Hair Studio</w:t>
      </w:r>
    </w:p>
    <w:p>
      <w:pPr>
        <w:pStyle w:val="BodyText"/>
      </w:pPr>
      <w:r>
        <w:rPr>
          <w:bCs/>
          <w:b/>
        </w:rPr>
        <w:t xml:space="preserve">Address:</w:t>
      </w:r>
      <w:r>
        <w:t xml:space="preserve"> </w:t>
      </w:r>
      <w:r>
        <w:t xml:space="preserve">Nevsky Prospect, 22, Saint Petersburg, Russia, 191186</w:t>
      </w:r>
    </w:p>
    <w:bookmarkStart w:id="20" w:name="X2bf6e85499ed5616f33a481b07e2188dd7a0cd7"/>
    <w:p>
      <w:pPr>
        <w:pStyle w:val="Heading2"/>
      </w:pPr>
      <w:r>
        <w:t xml:space="preserve">Subject: Application for Hairdresser Internship Position at Couture Hair Studio – Saint Petersburg</w:t>
      </w:r>
    </w:p>
    <w:p>
      <w:pPr>
        <w:pStyle w:val="FirstParagraph"/>
      </w:pPr>
      <w:r>
        <w:t xml:space="preserve">Dear Hiring Manager,</w:t>
      </w:r>
    </w:p>
    <w:p>
      <w:pPr>
        <w:pStyle w:val="BodyText"/>
      </w:pPr>
      <w:r>
        <w:t xml:space="preserve">It is with immense enthusiasm and profound respect for the artistry of hairdressing that I submit my application for the Hairdresser Internship position at Couture Hair Studio in Saint Petersburg, Russia. As a dedicated beauty student deeply inspired by the city’s rich cultural tapestry and sophisticated aesthetic traditions, I am eager to contribute my fresh perspective while learning from your esteemed team in one of Europe’s most dynamic fashion capitals. This</w:t>
      </w:r>
      <w:r>
        <w:t xml:space="preserve"> </w:t>
      </w:r>
      <w:r>
        <w:rPr>
          <w:bCs/>
          <w:b/>
        </w:rPr>
        <w:t xml:space="preserve">Internship Application Letter</w:t>
      </w:r>
      <w:r>
        <w:t xml:space="preserve"> </w:t>
      </w:r>
      <w:r>
        <w:t xml:space="preserve">embodies my commitment to mastering the craft within Saint Petersburg's unique beauty landscape, where historical elegance meets contemporary innovation.</w:t>
      </w:r>
    </w:p>
    <w:p>
      <w:pPr>
        <w:pStyle w:val="BodyText"/>
      </w:pPr>
      <w:r>
        <w:t xml:space="preserve">I have long admired Saint Petersburg's unparalleled position as a European hub for creative expression, where the legacy of imperial salons intertwines with modern trends. Having studied cosmetology at the Russian State University of Art and Culture in Moscow, I've cultivated technical proficiency in advanced cutting techniques (including precision layering and geometric fades), color theory applications (from delicate balayage to vibrant fashion hues), and scalp health management. Yet, what truly distinguishes me is my understanding that exceptional hairdressing transcends technical skill—it requires cultural sensitivity. In Russia Saint Petersburg, where clients value both tradition and avant-garde styles, I’ve practiced adapting my approach to honor personal narratives while embracing regional preferences for polished sophistication.</w:t>
      </w:r>
    </w:p>
    <w:p>
      <w:pPr>
        <w:pStyle w:val="BodyText"/>
      </w:pPr>
      <w:r>
        <w:t xml:space="preserve">My academic journey included a semester-long study of Russian beauty history at the Hermitage Museum’s cultural workshops, where I learned how Catherine the Great’s court favored intricate updos symbolizing status—a practice echoing in today's high-end Saint Petersburg salons. This historical insight fuels my approach to modern styling; for instance, when creating evening looks for clients on Nevsky Prospect, I integrate subtle vintage elements into contemporary designs. At my previous internship at</w:t>
      </w:r>
      <w:r>
        <w:t xml:space="preserve"> </w:t>
      </w:r>
      <w:r>
        <w:rPr>
          <w:iCs/>
          <w:i/>
        </w:rPr>
        <w:t xml:space="preserve">Stil' Salon</w:t>
      </w:r>
      <w:r>
        <w:t xml:space="preserve"> </w:t>
      </w:r>
      <w:r>
        <w:t xml:space="preserve">in Moscow, I assisted senior stylists in managing a diverse clientele—from corporate professionals needing "business-ready" precision cuts to avant-garde artists seeking bold color transformations—directly preparing me for the multifaceted demands of Saint Petersburg's market.</w:t>
      </w:r>
    </w:p>
    <w:p>
      <w:pPr>
        <w:pStyle w:val="BodyText"/>
      </w:pPr>
      <w:r>
        <w:t xml:space="preserve">I recognize that</w:t>
      </w:r>
      <w:r>
        <w:t xml:space="preserve"> </w:t>
      </w:r>
      <w:r>
        <w:rPr>
          <w:bCs/>
          <w:b/>
        </w:rPr>
        <w:t xml:space="preserve">Russia Saint Petersburg</w:t>
      </w:r>
      <w:r>
        <w:t xml:space="preserve"> </w:t>
      </w:r>
      <w:r>
        <w:t xml:space="preserve">possesses a distinct hairdressing culture shaped by its climate, social values, and artistic heritage. The city’s colder winters necessitate expertise in moisture-retention treatments and damage prevention—skills I've honed through specialized training in keratin repair systems. Moreover, Saint Petersburg clients often seek "effortless elegance" over high-maintenance styles; my recent project redesigning a seasonal collection for the</w:t>
      </w:r>
      <w:r>
        <w:t xml:space="preserve"> </w:t>
      </w:r>
      <w:r>
        <w:rPr>
          <w:iCs/>
          <w:i/>
        </w:rPr>
        <w:t xml:space="preserve">Winter Ball</w:t>
      </w:r>
      <w:r>
        <w:t xml:space="preserve"> </w:t>
      </w:r>
      <w:r>
        <w:t xml:space="preserve">at Mariinsky Palace focused on low-maintenance voluminous waves using Russian-made natural oils, receiving praise from stylist mentors for its cultural resonance. I am equally adept at navigating salon management systems like</w:t>
      </w:r>
      <w:r>
        <w:t xml:space="preserve"> </w:t>
      </w:r>
      <w:r>
        <w:rPr>
          <w:iCs/>
          <w:i/>
        </w:rPr>
        <w:t xml:space="preserve">Stylist Pro</w:t>
      </w:r>
      <w:r>
        <w:t xml:space="preserve">, understanding that operational efficiency complements creative excellence in a bustling city like Saint Petersburg.</w:t>
      </w:r>
    </w:p>
    <w:p>
      <w:pPr>
        <w:pStyle w:val="BodyText"/>
      </w:pPr>
      <w:r>
        <w:t xml:space="preserve">What excites me most about interning with Couture Hair Studio is your studio’s reputation for blending Russian craftsmanship with global trends—a philosophy mirroring my own. I deeply respect your innovative work on the "Nevsky Chic" campaign, which reimagined 19th-century coiffures for modern clientele. During my research, I noted how you prioritize sustainable practices (using eco-friendly dyes from Saint Petersburg-based</w:t>
      </w:r>
      <w:r>
        <w:t xml:space="preserve"> </w:t>
      </w:r>
      <w:r>
        <w:rPr>
          <w:iCs/>
          <w:i/>
        </w:rPr>
        <w:t xml:space="preserve">Green Beauty Lab</w:t>
      </w:r>
      <w:r>
        <w:t xml:space="preserve">), a value I actively champion in my personal projects. As an intern, I would bring meticulous attention to client consultations, ensuring each service aligns with both aesthetic aspirations and the practical realities of life in Russia’s cultural capital—whether adjusting color formulas for local water chemistry or suggesting weather-appropriate styles.</w:t>
      </w:r>
    </w:p>
    <w:p>
      <w:pPr>
        <w:pStyle w:val="BodyText"/>
      </w:pPr>
      <w:r>
        <w:t xml:space="preserve">My adaptability is proven through my recent collaboration with a Saint Petersburg fashion collective during the</w:t>
      </w:r>
      <w:r>
        <w:t xml:space="preserve"> </w:t>
      </w:r>
      <w:r>
        <w:rPr>
          <w:iCs/>
          <w:i/>
        </w:rPr>
        <w:t xml:space="preserve">White Nights Festival</w:t>
      </w:r>
      <w:r>
        <w:t xml:space="preserve">. I designed temporary hair art for 15 models using non-damaging techniques, earning commendation from the event’s artistic director for understanding how Saint Petersburg’s fleeting summer light enhances certain color palettes. This experience taught me that in Russia, beauty is deeply tied to seasonal rhythms and emotional expression—knowledge I would apply daily at Couture Hair Studio.</w:t>
      </w:r>
    </w:p>
    <w:p>
      <w:pPr>
        <w:pStyle w:val="BodyText"/>
      </w:pPr>
      <w:r>
        <w:t xml:space="preserve">I am committed to respecting the rigorous standards of Russian cosmetology licensing (currently completing my practical certification under the Ministry of Health's guidelines). As a native Russian speaker fluent in English, I can seamlessly bridge communication between international clients and your team. Beyond technical skills, I bring unwavering professionalism: punctuality (I’ve never missed a salon appointment), empathy for diverse client needs (including working with clients from Saint Petersburg’s vibrant LGBTQ+ community), and a proactive attitude toward learning.</w:t>
      </w:r>
    </w:p>
    <w:p>
      <w:pPr>
        <w:pStyle w:val="BodyText"/>
      </w:pPr>
      <w:r>
        <w:t xml:space="preserve">Interning in Russia Saint Petersburg represents more than career advancement—it is an opportunity to immerse myself in the heart of a city where hairdressing is both art and cultural dialogue. I envision contributing to Couture Hair Studio’s legacy by bringing fresh energy to your creative process while absorbing the wisdom of your master stylists. My portfolio, available upon request, showcases projects ranging from minimalist "Saint Petersburg Spring" color collections to bridal styling that honors local traditions.</w:t>
      </w:r>
    </w:p>
    <w:p>
      <w:pPr>
        <w:pStyle w:val="BodyText"/>
      </w:pPr>
      <w:r>
        <w:t xml:space="preserve">Thank you for considering my application for this</w:t>
      </w:r>
      <w:r>
        <w:t xml:space="preserve"> </w:t>
      </w:r>
      <w:r>
        <w:rPr>
          <w:bCs/>
          <w:b/>
        </w:rPr>
        <w:t xml:space="preserve">Hairdresser</w:t>
      </w:r>
      <w:r>
        <w:t xml:space="preserve"> </w:t>
      </w:r>
      <w:r>
        <w:t xml:space="preserve">internship. I am eager to discuss how my dedication to artistic growth and cultural awareness aligns with your salon’s vision. I look forward to the possibility of contributing to Couture Hair Studio’s esteemed reputation and learning under the guidance of Saint Petersburg’s beauty leaders.</w:t>
      </w:r>
    </w:p>
    <w:p>
      <w:pPr>
        <w:pStyle w:val="BodyText"/>
      </w:pPr>
      <w:r>
        <w:t xml:space="preserve">Sincerely,</w:t>
      </w:r>
    </w:p>
    <w:p>
      <w:pPr>
        <w:pStyle w:val="BodyText"/>
      </w:pPr>
      <w:r>
        <w:rPr>
          <w:bCs/>
          <w:b/>
        </w:rPr>
        <w:t xml:space="preserve">Anya Petrova</w:t>
      </w:r>
    </w:p>
    <w:p>
      <w:pPr>
        <w:pStyle w:val="BodyText"/>
      </w:pPr>
      <w:r>
        <w:t xml:space="preserve">Cosmetology Student, Russian State University of Art and Culture</w:t>
      </w:r>
    </w:p>
    <w:p>
      <w:pPr>
        <w:pStyle w:val="BodyText"/>
      </w:pPr>
      <w:r>
        <w:t xml:space="preserve">+7 (911) 555-0234 | anya.petrova@example.com | Saint Petersburg, Russia</w:t>
      </w:r>
    </w:p>
    <w:p>
      <w:pPr>
        <w:pStyle w:val="BodyText"/>
      </w:pPr>
      <w:r>
        <w:rPr>
          <w:bCs/>
          <w:b/>
        </w:rPr>
        <w:t xml:space="preserve">Key Highlights:</w:t>
      </w:r>
    </w:p>
    <w:p>
      <w:pPr>
        <w:numPr>
          <w:ilvl w:val="0"/>
          <w:numId w:val="1001"/>
        </w:numPr>
        <w:pStyle w:val="Compact"/>
      </w:pPr>
      <w:r>
        <w:rPr>
          <w:bCs/>
          <w:b/>
        </w:rPr>
        <w:t xml:space="preserve">Local Cultural Integration:</w:t>
      </w:r>
      <w:r>
        <w:t xml:space="preserve"> </w:t>
      </w:r>
      <w:r>
        <w:t xml:space="preserve">Deep understanding of Saint Petersburg's historical beauty traditions and contemporary salon culture</w:t>
      </w:r>
    </w:p>
    <w:p>
      <w:pPr>
        <w:numPr>
          <w:ilvl w:val="0"/>
          <w:numId w:val="1001"/>
        </w:numPr>
        <w:pStyle w:val="Compact"/>
      </w:pPr>
      <w:r>
        <w:rPr>
          <w:bCs/>
          <w:b/>
        </w:rPr>
        <w:t xml:space="preserve">Tech &amp; Tradition Balance:</w:t>
      </w:r>
      <w:r>
        <w:t xml:space="preserve"> </w:t>
      </w:r>
      <w:r>
        <w:t xml:space="preserve">Proficient in modern techniques (color correction, texturizing) with knowledge of Russian-specific hair needs</w:t>
      </w:r>
    </w:p>
    <w:p>
      <w:pPr>
        <w:numPr>
          <w:ilvl w:val="0"/>
          <w:numId w:val="1001"/>
        </w:numPr>
        <w:pStyle w:val="Compact"/>
      </w:pPr>
      <w:r>
        <w:rPr>
          <w:bCs/>
          <w:b/>
        </w:rPr>
        <w:t xml:space="preserve">City-Specific Value:</w:t>
      </w:r>
      <w:r>
        <w:t xml:space="preserve"> </w:t>
      </w:r>
      <w:r>
        <w:t xml:space="preserve">Experience adapting services for Saint Petersburg's climate (winter care), events (White Nights Festival), and client expectations</w:t>
      </w:r>
    </w:p>
    <w:p>
      <w:pPr>
        <w:numPr>
          <w:ilvl w:val="0"/>
          <w:numId w:val="1001"/>
        </w:numPr>
        <w:pStyle w:val="Compact"/>
      </w:pPr>
      <w:r>
        <w:rPr>
          <w:bCs/>
          <w:b/>
        </w:rPr>
        <w:t xml:space="preserve">Legal Compliance:</w:t>
      </w:r>
      <w:r>
        <w:t xml:space="preserve"> </w:t>
      </w:r>
      <w:r>
        <w:t xml:space="preserve">Current progress toward full Russian cosmetology certification under Ministry of Health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Saint Petersburg, Russia</dc:title>
  <dc:creator/>
  <dc:language>en</dc:language>
  <cp:keywords/>
  <dcterms:created xsi:type="dcterms:W3CDTF">2025-12-10T13:59:26Z</dcterms:created>
  <dcterms:modified xsi:type="dcterms:W3CDTF">2025-12-10T13:59:26Z</dcterms:modified>
</cp:coreProperties>
</file>

<file path=docProps/custom.xml><?xml version="1.0" encoding="utf-8"?>
<Properties xmlns="http://schemas.openxmlformats.org/officeDocument/2006/custom-properties" xmlns:vt="http://schemas.openxmlformats.org/officeDocument/2006/docPropsVTypes"/>
</file>